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5DD0DB" w14:textId="77777777" w:rsidR="00C71FCB" w:rsidRDefault="00C71FCB" w:rsidP="00C71FCB"/>
    <w:p w14:paraId="01E2410E" w14:textId="7C030511" w:rsidR="00C71FCB" w:rsidRPr="00C71FCB" w:rsidRDefault="00C71FCB" w:rsidP="00C71FCB">
      <w:pPr>
        <w:rPr>
          <w:b/>
          <w:bCs/>
        </w:rPr>
      </w:pPr>
      <w:r w:rsidRPr="00C71FCB">
        <w:rPr>
          <w:b/>
          <w:bCs/>
          <w:highlight w:val="yellow"/>
        </w:rPr>
        <w:t>USGS 02087183 NEUSE RIVER NEAR FALLS, NC</w:t>
      </w:r>
    </w:p>
    <w:p w14:paraId="5FE66D28" w14:textId="77777777" w:rsidR="00C71FCB" w:rsidRDefault="00C71FCB" w:rsidP="00C71FCB">
      <w:r>
        <w:t>DESCRIPTION:</w:t>
      </w:r>
    </w:p>
    <w:p w14:paraId="25F684C8" w14:textId="77777777" w:rsidR="00C71FCB" w:rsidRDefault="00C71FCB" w:rsidP="00C71FCB">
      <w:r>
        <w:t>Latitude 35°56'24</w:t>
      </w:r>
      <w:proofErr w:type="gramStart"/>
      <w:r>
        <w:t xml:space="preserve">",   </w:t>
      </w:r>
      <w:proofErr w:type="gramEnd"/>
      <w:r>
        <w:t>Longitude 78°34'51"   NAD83</w:t>
      </w:r>
    </w:p>
    <w:p w14:paraId="7D50B0B0" w14:textId="77777777" w:rsidR="00C71FCB" w:rsidRDefault="00C71FCB" w:rsidP="00C71FCB">
      <w:r>
        <w:t>Wake County, North Carolina, Hydrologic Unit 03020201</w:t>
      </w:r>
    </w:p>
    <w:p w14:paraId="1B974D72" w14:textId="77777777" w:rsidR="00C71FCB" w:rsidRDefault="00C71FCB" w:rsidP="00C71FCB">
      <w:r>
        <w:t>Drainage area: 771 square miles</w:t>
      </w:r>
    </w:p>
    <w:p w14:paraId="2FDB3CF1" w14:textId="1682CB7C" w:rsidR="00C71FCB" w:rsidRDefault="00C71FCB" w:rsidP="00C71FCB">
      <w:r>
        <w:t>Datum of gage: 194.69 feet above   NGVD29.</w:t>
      </w:r>
    </w:p>
    <w:p w14:paraId="7046044B" w14:textId="77777777" w:rsidR="00C71FCB" w:rsidRDefault="00C71FCB" w:rsidP="00C71FCB"/>
    <w:p w14:paraId="5FD05B8F" w14:textId="77777777" w:rsidR="00C71FCB" w:rsidRDefault="00C71FCB" w:rsidP="00C71FCB"/>
    <w:p w14:paraId="5A20D372" w14:textId="491FB0D9" w:rsidR="00C71FCB" w:rsidRPr="00C71FCB" w:rsidRDefault="00C71FCB" w:rsidP="00C71FCB">
      <w:pPr>
        <w:rPr>
          <w:b/>
          <w:bCs/>
        </w:rPr>
      </w:pPr>
      <w:r w:rsidRPr="00C71FCB">
        <w:rPr>
          <w:b/>
          <w:bCs/>
          <w:highlight w:val="yellow"/>
        </w:rPr>
        <w:t>USGS 02087500 NEUSE RIVER NEAR CLAYTON, NC</w:t>
      </w:r>
    </w:p>
    <w:p w14:paraId="46F49A29" w14:textId="77777777" w:rsidR="00C71FCB" w:rsidRDefault="00C71FCB" w:rsidP="00C71FCB">
      <w:r>
        <w:t>DESCRIPTION:</w:t>
      </w:r>
    </w:p>
    <w:p w14:paraId="30CB0318" w14:textId="77777777" w:rsidR="00C71FCB" w:rsidRDefault="00C71FCB" w:rsidP="00C71FCB">
      <w:r>
        <w:t>Latitude 35°38'50</w:t>
      </w:r>
      <w:proofErr w:type="gramStart"/>
      <w:r>
        <w:t xml:space="preserve">",   </w:t>
      </w:r>
      <w:proofErr w:type="gramEnd"/>
      <w:r>
        <w:t>Longitude 78°24'19"   NAD83</w:t>
      </w:r>
    </w:p>
    <w:p w14:paraId="77426E48" w14:textId="77777777" w:rsidR="00C71FCB" w:rsidRDefault="00C71FCB" w:rsidP="00C71FCB">
      <w:r>
        <w:t>Johnston County, North Carolina, Hydrologic Unit 03020201</w:t>
      </w:r>
    </w:p>
    <w:p w14:paraId="4A8DB3B2" w14:textId="77777777" w:rsidR="00C71FCB" w:rsidRDefault="00C71FCB" w:rsidP="00C71FCB">
      <w:r>
        <w:t>Drainage area: 1,150 square miles</w:t>
      </w:r>
    </w:p>
    <w:p w14:paraId="082C305C" w14:textId="1AE6591C" w:rsidR="00634F22" w:rsidRDefault="00C71FCB" w:rsidP="00C71FCB">
      <w:r>
        <w:t>Datum of gage: 128.41 feet above   NGVD29.</w:t>
      </w:r>
    </w:p>
    <w:p w14:paraId="11F54B6F" w14:textId="0A5BA703" w:rsidR="00C71FCB" w:rsidRDefault="00C71FCB" w:rsidP="00C71FCB"/>
    <w:p w14:paraId="4D1F51F7" w14:textId="7393898A" w:rsidR="00C21ED2" w:rsidRPr="00C21ED2" w:rsidRDefault="00C21ED2" w:rsidP="00C21ED2">
      <w:pPr>
        <w:rPr>
          <w:b/>
          <w:bCs/>
        </w:rPr>
      </w:pPr>
      <w:r w:rsidRPr="00C21ED2">
        <w:rPr>
          <w:b/>
          <w:bCs/>
          <w:highlight w:val="yellow"/>
        </w:rPr>
        <w:t>USGS 02089000 NEUSE RIVER NEAR GOLDSBORO, NC</w:t>
      </w:r>
    </w:p>
    <w:p w14:paraId="45983D15" w14:textId="77777777" w:rsidR="00C21ED2" w:rsidRDefault="00C21ED2" w:rsidP="00C21ED2">
      <w:r>
        <w:t>DESCRIPTION:</w:t>
      </w:r>
    </w:p>
    <w:p w14:paraId="7C6C2BFC" w14:textId="77777777" w:rsidR="00C21ED2" w:rsidRDefault="00C21ED2" w:rsidP="00C21ED2">
      <w:r>
        <w:t>Latitude 35°20'15</w:t>
      </w:r>
      <w:proofErr w:type="gramStart"/>
      <w:r>
        <w:t xml:space="preserve">",   </w:t>
      </w:r>
      <w:proofErr w:type="gramEnd"/>
      <w:r>
        <w:t>Longitude 77°59'51"   NAD83</w:t>
      </w:r>
    </w:p>
    <w:p w14:paraId="5CE06F30" w14:textId="77777777" w:rsidR="00C21ED2" w:rsidRDefault="00C21ED2" w:rsidP="00C21ED2">
      <w:r>
        <w:t>Wayne County, North Carolina, Hydrologic Unit 03020202</w:t>
      </w:r>
    </w:p>
    <w:p w14:paraId="29165C08" w14:textId="77777777" w:rsidR="00C21ED2" w:rsidRDefault="00C21ED2" w:rsidP="00C21ED2">
      <w:r>
        <w:t>Drainage area: 2,399 square miles</w:t>
      </w:r>
    </w:p>
    <w:p w14:paraId="7922CEB7" w14:textId="602D2FAD" w:rsidR="00C71FCB" w:rsidRDefault="00C21ED2" w:rsidP="00C21ED2">
      <w:r>
        <w:t>Datum of gage: 42.95 feet above   NGVD29.</w:t>
      </w:r>
    </w:p>
    <w:p w14:paraId="408AEB98" w14:textId="2C7D07B4" w:rsidR="007651D8" w:rsidRDefault="007651D8" w:rsidP="00C21ED2"/>
    <w:p w14:paraId="7D0A6047" w14:textId="77777777" w:rsidR="007651D8" w:rsidRPr="007651D8" w:rsidRDefault="007651D8" w:rsidP="007651D8">
      <w:pPr>
        <w:rPr>
          <w:b/>
          <w:bCs/>
        </w:rPr>
      </w:pPr>
      <w:r w:rsidRPr="007651D8">
        <w:rPr>
          <w:b/>
          <w:bCs/>
          <w:highlight w:val="yellow"/>
        </w:rPr>
        <w:t>USGS 02089500 NEUSE RIVER AT KINSTON, NC</w:t>
      </w:r>
    </w:p>
    <w:p w14:paraId="788959BC" w14:textId="252AFBCB" w:rsidR="007651D8" w:rsidRDefault="007651D8" w:rsidP="007651D8">
      <w:r>
        <w:t>DESCRIPTION:</w:t>
      </w:r>
    </w:p>
    <w:p w14:paraId="4844798E" w14:textId="77777777" w:rsidR="007651D8" w:rsidRDefault="007651D8" w:rsidP="007651D8">
      <w:r>
        <w:t>Latitude 35°15'28</w:t>
      </w:r>
      <w:proofErr w:type="gramStart"/>
      <w:r>
        <w:t xml:space="preserve">",   </w:t>
      </w:r>
      <w:proofErr w:type="gramEnd"/>
      <w:r>
        <w:t>Longitude 77°35'08"   NAD83</w:t>
      </w:r>
    </w:p>
    <w:p w14:paraId="05F82AF6" w14:textId="77777777" w:rsidR="007651D8" w:rsidRDefault="007651D8" w:rsidP="007651D8">
      <w:r>
        <w:t>Lenoir County, North Carolina, Hydrologic Unit 03020202</w:t>
      </w:r>
    </w:p>
    <w:p w14:paraId="1C94C1D6" w14:textId="77777777" w:rsidR="007651D8" w:rsidRDefault="007651D8" w:rsidP="007651D8">
      <w:r>
        <w:t>Drainage area: 2,692 square miles</w:t>
      </w:r>
    </w:p>
    <w:p w14:paraId="539D43EE" w14:textId="11DCF780" w:rsidR="007651D8" w:rsidRDefault="007651D8" w:rsidP="007651D8">
      <w:r>
        <w:t>Datum of gage: 10.90 feet above   NGVD29.</w:t>
      </w:r>
    </w:p>
    <w:sectPr w:rsidR="007651D8" w:rsidSect="001E3D91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MzcwsDAwtjQ2NDVV0lEKTi0uzszPAykwrAUAr575eywAAAA="/>
  </w:docVars>
  <w:rsids>
    <w:rsidRoot w:val="00473D1D"/>
    <w:rsid w:val="001E3D91"/>
    <w:rsid w:val="00447E47"/>
    <w:rsid w:val="00473D1D"/>
    <w:rsid w:val="00634F22"/>
    <w:rsid w:val="007651D8"/>
    <w:rsid w:val="00C21ED2"/>
    <w:rsid w:val="00C71FCB"/>
    <w:rsid w:val="00E14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25955"/>
  <w15:chartTrackingRefBased/>
  <w15:docId w15:val="{34E35637-FEE8-4C41-AD1C-63711D1D5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2</Words>
  <Characters>812</Characters>
  <Application>Microsoft Office Word</Application>
  <DocSecurity>0</DocSecurity>
  <Lines>6</Lines>
  <Paragraphs>1</Paragraphs>
  <ScaleCrop>false</ScaleCrop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ng, Yingfan</dc:creator>
  <cp:keywords/>
  <dc:description/>
  <cp:lastModifiedBy>Zeng, Yingfan</cp:lastModifiedBy>
  <cp:revision>4</cp:revision>
  <dcterms:created xsi:type="dcterms:W3CDTF">2021-04-05T03:29:00Z</dcterms:created>
  <dcterms:modified xsi:type="dcterms:W3CDTF">2021-04-05T03:32:00Z</dcterms:modified>
</cp:coreProperties>
</file>